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77E0C" w14:textId="604630CD" w:rsidR="00823915" w:rsidRPr="00F72FF9" w:rsidRDefault="00E54260" w:rsidP="00E54260">
      <w:pPr>
        <w:pStyle w:val="Title"/>
        <w:jc w:val="center"/>
        <w:rPr>
          <w:sz w:val="44"/>
          <w:szCs w:val="44"/>
        </w:rPr>
      </w:pPr>
      <w:bookmarkStart w:id="0" w:name="_Hlk77602690"/>
      <w:r w:rsidRPr="49FA691B">
        <w:rPr>
          <w:sz w:val="44"/>
          <w:szCs w:val="44"/>
        </w:rPr>
        <w:t>Tennessee Tech University</w:t>
      </w:r>
    </w:p>
    <w:p w14:paraId="0B1B818E" w14:textId="77777777" w:rsidR="00E54260" w:rsidRPr="00F72FF9" w:rsidRDefault="00E54260" w:rsidP="00E54260">
      <w:pPr>
        <w:pStyle w:val="Title"/>
        <w:jc w:val="center"/>
        <w:rPr>
          <w:sz w:val="44"/>
          <w:szCs w:val="44"/>
        </w:rPr>
      </w:pPr>
      <w:r w:rsidRPr="00F72FF9">
        <w:rPr>
          <w:sz w:val="44"/>
          <w:szCs w:val="44"/>
        </w:rPr>
        <w:t>Name of Department</w:t>
      </w:r>
    </w:p>
    <w:p w14:paraId="3945ED58" w14:textId="77777777" w:rsidR="00E54260" w:rsidRPr="00F72FF9" w:rsidRDefault="00E54260" w:rsidP="00E54260">
      <w:pPr>
        <w:pStyle w:val="Title"/>
        <w:jc w:val="center"/>
        <w:rPr>
          <w:sz w:val="44"/>
          <w:szCs w:val="44"/>
        </w:rPr>
      </w:pPr>
      <w:r w:rsidRPr="00F72FF9">
        <w:rPr>
          <w:sz w:val="44"/>
          <w:szCs w:val="44"/>
        </w:rP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368BE06" w:rsidR="00E54260" w:rsidRDefault="00E54260" w:rsidP="004347F2">
      <w:bookmarkStart w:id="1" w:name="_Hlk77663034"/>
      <w:r>
        <w:t xml:space="preserve">[Provide multiple ways to contact you and a timeframe for expected responses. Include your preferred method of contact – office hours, drop-in visits, email, phone, etc.] </w:t>
      </w:r>
    </w:p>
    <w:p w14:paraId="6A02F53F" w14:textId="0A0663F1" w:rsidR="00E54260" w:rsidRDefault="00E54260" w:rsidP="00E54260">
      <w:r>
        <w:t>Instructor</w:t>
      </w:r>
      <w:r w:rsidR="00F358CD">
        <w:t>'</w:t>
      </w:r>
      <w:r>
        <w:t>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1"/>
    <w:p w14:paraId="3E8D59E8" w14:textId="77777777" w:rsidR="00E54260" w:rsidRDefault="00E54260" w:rsidP="00E54260">
      <w:pPr>
        <w:pStyle w:val="Heading1"/>
      </w:pPr>
      <w:r>
        <w:t xml:space="preserve">Course Information </w:t>
      </w:r>
    </w:p>
    <w:p w14:paraId="4FBEDD2A" w14:textId="5B617A55" w:rsidR="00E54260" w:rsidRDefault="00E54260">
      <w:bookmarkStart w:id="2"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144EDEE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2"/>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3" w:name="_Hlk77602975"/>
    </w:p>
    <w:p w14:paraId="3F5D0904" w14:textId="0998FE9C" w:rsidR="00E54260" w:rsidRDefault="00B5347F">
      <w:r>
        <w:t>[</w:t>
      </w:r>
      <w:bookmarkStart w:id="4" w:name="_Hlk77663107"/>
      <w:r>
        <w:t>Include method of delivery—online, hybrid, on-ground</w:t>
      </w:r>
      <w:bookmarkEnd w:id="4"/>
      <w:r>
        <w:t>]</w:t>
      </w:r>
      <w:r w:rsidR="00E54260">
        <w:t xml:space="preserve"> </w:t>
      </w:r>
    </w:p>
    <w:bookmarkEnd w:id="3"/>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30C9D4A1" w:rsidR="00E54260" w:rsidRDefault="00E914C7" w:rsidP="00E54260">
      <w:r>
        <w:t>NOTE: If you need two columns, type your content and then select the content to divide into columns and choose the layout tab above – columns—two. Do not tab over or use spaces</w:t>
      </w:r>
      <w:r w:rsidR="000A4619">
        <w:t>;</w:t>
      </w:r>
      <w:r>
        <w:t xml:space="preserve"> </w:t>
      </w:r>
      <w:r w:rsidR="009C2E99">
        <w:t>screen readers will ignore the additional information</w:t>
      </w:r>
      <w:r>
        <w:t xml:space="preserve">. </w:t>
      </w:r>
    </w:p>
    <w:p w14:paraId="7BB8A15C" w14:textId="77777777" w:rsidR="00E914C7" w:rsidRDefault="00E914C7" w:rsidP="00E914C7">
      <w:pPr>
        <w:pStyle w:val="Heading1"/>
      </w:pPr>
      <w:r>
        <w:t xml:space="preserve">Course Schedule </w:t>
      </w:r>
    </w:p>
    <w:p w14:paraId="751342BA" w14:textId="31526070" w:rsidR="00E914C7" w:rsidRDefault="00E914C7" w:rsidP="00E914C7">
      <w:bookmarkStart w:id="5" w:name="_Hlk77663567"/>
      <w:r>
        <w:t>[Provide due dates for all assignments and assessments that are specified and reinforced on the course calendar and instructions for submitting assignments on Tennessee Tech</w:t>
      </w:r>
      <w:r w:rsidR="00F358CD">
        <w:t>'</w:t>
      </w:r>
      <w:r>
        <w:t xml:space="preserve">s Learning Management System </w:t>
      </w:r>
      <w:r w:rsidR="00F94AFE">
        <w:t>(</w:t>
      </w:r>
      <w:r w:rsidR="004347F2">
        <w:t>iLearn</w:t>
      </w:r>
      <w:r w:rsidR="00EB029D">
        <w:t>/D2l</w:t>
      </w:r>
      <w:r w:rsidR="00F94AFE">
        <w:t>)</w:t>
      </w:r>
      <w:r>
        <w:t>.]</w:t>
      </w:r>
    </w:p>
    <w:bookmarkEnd w:id="5"/>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13693BBC" w:rsidR="00E914C7" w:rsidRPr="001561A4" w:rsidRDefault="00F773A9" w:rsidP="008F2FE1">
            <w:r>
              <w:t>L</w:t>
            </w:r>
            <w:r w:rsidR="00E914C7" w:rsidRPr="001561A4">
              <w:t xml:space="preserve">etter </w:t>
            </w:r>
            <w:r>
              <w:t>G</w:t>
            </w:r>
            <w:r w:rsidR="00E914C7" w:rsidRPr="001561A4">
              <w:t>rade</w:t>
            </w:r>
          </w:p>
        </w:tc>
        <w:tc>
          <w:tcPr>
            <w:tcW w:w="1606" w:type="dxa"/>
            <w:shd w:val="clear" w:color="auto" w:fill="D9D9D9" w:themeFill="background1" w:themeFillShade="D9"/>
          </w:tcPr>
          <w:p w14:paraId="623D12F5" w14:textId="19D16D79" w:rsidR="00E914C7" w:rsidRPr="001561A4" w:rsidRDefault="00F773A9" w:rsidP="008F2FE1">
            <w:r>
              <w:t>G</w:t>
            </w:r>
            <w:r w:rsidR="00E914C7" w:rsidRPr="001561A4">
              <w:t xml:space="preserve">rade </w:t>
            </w:r>
            <w:r>
              <w:t>R</w:t>
            </w:r>
            <w:r w:rsidR="00E914C7" w:rsidRPr="001561A4">
              <w:t>ange</w:t>
            </w:r>
          </w:p>
        </w:tc>
      </w:tr>
      <w:tr w:rsidR="00E914C7" w:rsidRPr="001561A4" w14:paraId="06C26F43" w14:textId="77777777" w:rsidTr="00F94AFE">
        <w:trPr>
          <w:trHeight w:val="240"/>
          <w:tblHeader/>
        </w:trPr>
        <w:tc>
          <w:tcPr>
            <w:tcW w:w="1605" w:type="dxa"/>
          </w:tcPr>
          <w:p w14:paraId="01329AF6" w14:textId="5D321ABC" w:rsidR="00E914C7" w:rsidRPr="001561A4" w:rsidRDefault="009E5691" w:rsidP="008F2FE1">
            <w:r>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20A799E8" w:rsidR="00E914C7" w:rsidRPr="001561A4" w:rsidRDefault="009E5691" w:rsidP="008F2FE1">
            <w:r>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0D5F02FF" w:rsidR="00E914C7" w:rsidRPr="001561A4" w:rsidRDefault="009E5691" w:rsidP="008F2FE1">
            <w:r>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2F6426EE" w:rsidR="00E914C7" w:rsidRPr="001561A4" w:rsidRDefault="009E5691" w:rsidP="008F2FE1">
            <w:r>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2D007CAA" w:rsidR="00E914C7" w:rsidRPr="001561A4" w:rsidRDefault="009E5691" w:rsidP="008F2FE1">
            <w:r>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6" w:name="_Hlk77663682"/>
      <w:r>
        <w:t xml:space="preserve">Student Academic Misconduct Policy  </w:t>
      </w:r>
    </w:p>
    <w:p w14:paraId="3AB441B3" w14:textId="6DC86EE8" w:rsidR="00E914C7" w:rsidRPr="00E914C7" w:rsidRDefault="00E914C7" w:rsidP="00E914C7">
      <w:r>
        <w:t>Maintaining high standards of academic integrity in every class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ennessee Tech</w:t>
      </w:r>
      <w:r w:rsidR="00F358CD">
        <w:t>'</w:t>
      </w:r>
      <w:r>
        <w:t xml:space="preserve">s policy 217 – </w:t>
      </w:r>
      <w:hyperlink r:id="rId11">
        <w:r w:rsidRPr="42D5481A">
          <w:rPr>
            <w:rStyle w:val="Hyperlink"/>
          </w:rPr>
          <w:t>student academic misconduct at policy central</w:t>
        </w:r>
      </w:hyperlink>
      <w:r>
        <w:t>.</w:t>
      </w:r>
      <w:bookmarkEnd w:id="6"/>
    </w:p>
    <w:p w14:paraId="2B0DEDAF" w14:textId="65F0EAFB" w:rsidR="42D5481A" w:rsidRDefault="42D5481A">
      <w:r w:rsidRPr="42D5481A">
        <w:rPr>
          <w:rFonts w:eastAsia="Times New Roman" w:cs="Times New Roman"/>
          <w:color w:val="000000" w:themeColor="text1"/>
          <w:sz w:val="30"/>
          <w:szCs w:val="30"/>
        </w:rPr>
        <w:t xml:space="preserve">Attendance Policy  </w:t>
      </w:r>
    </w:p>
    <w:p w14:paraId="1F610EE5" w14:textId="7773D12E" w:rsidR="42D5481A" w:rsidRDefault="42D5481A">
      <w:r w:rsidRPr="42D5481A">
        <w:rPr>
          <w:rFonts w:eastAsia="Times New Roman" w:cs="Times New Roman"/>
          <w:color w:val="000000" w:themeColor="text1"/>
          <w:szCs w:val="24"/>
        </w:rPr>
        <w:t xml:space="preserve">[Provide any additional information regarding your course attendance policy or attendance expectations.] </w:t>
      </w:r>
    </w:p>
    <w:p w14:paraId="4F863F8E" w14:textId="7AE49F01" w:rsidR="42D5481A" w:rsidRDefault="42D5481A" w:rsidP="42D5481A">
      <w:pPr>
        <w:rPr>
          <w:rFonts w:eastAsia="Times New Roman" w:cs="Times New Roman"/>
          <w:color w:val="000000" w:themeColor="text1"/>
          <w:szCs w:val="24"/>
        </w:rPr>
      </w:pPr>
      <w:r w:rsidRPr="6ABBA309">
        <w:rPr>
          <w:rFonts w:eastAsia="Times New Roman" w:cs="Times New Roman"/>
          <w:color w:val="000000" w:themeColor="text1"/>
        </w:rPr>
        <w:t xml:space="preserve">Students who are unable to attend class for an extended period of time due to an emergency/extenuating circumstance (i.e., medical illness, hospitalization, death in the </w:t>
      </w:r>
      <w:r w:rsidRPr="6ABBA309">
        <w:rPr>
          <w:rFonts w:eastAsia="Times New Roman" w:cs="Times New Roman"/>
          <w:color w:val="000000" w:themeColor="text1"/>
        </w:rPr>
        <w:lastRenderedPageBreak/>
        <w:t xml:space="preserve">family/bereavement, military or legal obligation), may contact the Office of the Vice President for Student Affairs at </w:t>
      </w:r>
      <w:hyperlink r:id="rId12">
        <w:r w:rsidRPr="6ABBA309">
          <w:rPr>
            <w:rStyle w:val="Hyperlink"/>
            <w:rFonts w:eastAsia="Times New Roman" w:cs="Times New Roman"/>
          </w:rPr>
          <w:t>studentaffairs@tntech.edu</w:t>
        </w:r>
      </w:hyperlink>
      <w:r w:rsidRPr="6ABBA309">
        <w:rPr>
          <w:rFonts w:eastAsia="Times New Roman" w:cs="Times New Roman"/>
          <w:color w:val="000000" w:themeColor="text1"/>
        </w:rPr>
        <w:t xml:space="preserve"> to request an absence notification.</w:t>
      </w:r>
      <w:bookmarkStart w:id="7" w:name="_Hlk77663691"/>
    </w:p>
    <w:p w14:paraId="08276F7D" w14:textId="37EAD579" w:rsidR="05D5D62D" w:rsidRDefault="05D5D62D" w:rsidP="6ABBA309">
      <w:pPr>
        <w:pStyle w:val="Heading2"/>
      </w:pPr>
      <w:r>
        <w:t xml:space="preserve">Generative AI: Open Use Guidelines </w:t>
      </w:r>
    </w:p>
    <w:p w14:paraId="0B900AA3" w14:textId="5BE76749" w:rsidR="05D5D62D" w:rsidRDefault="05D5D62D" w:rsidP="6ABBA309">
      <w:pPr>
        <w:rPr>
          <w:rFonts w:eastAsia="Times New Roman" w:cs="Times New Roman"/>
          <w:szCs w:val="24"/>
        </w:rPr>
      </w:pPr>
      <w:r w:rsidRPr="6ABBA309">
        <w:rPr>
          <w:rFonts w:ascii="PT Sans" w:eastAsia="PT Sans" w:hAnsi="PT Sans" w:cs="PT Sans"/>
          <w:color w:val="444444"/>
          <w:sz w:val="27"/>
          <w:szCs w:val="27"/>
        </w:rPr>
        <w:t>I</w:t>
      </w:r>
      <w:r w:rsidRPr="6ABBA309">
        <w:rPr>
          <w:rFonts w:eastAsia="Times New Roman" w:cs="Times New Roman"/>
          <w:szCs w:val="24"/>
        </w:rPr>
        <w:t xml:space="preserve">n this course, Generative AI resources are encouraged to be used by students with the purpose of supporting their work. To ensure academic integrity, students must openly disclose any AI-generated material they utilize and provide proper attribution. This includes in-text citations, quotations, and references. </w:t>
      </w:r>
      <w:r>
        <w:br/>
      </w:r>
    </w:p>
    <w:p w14:paraId="137565EC" w14:textId="6E1A03E3" w:rsidR="05D5D62D" w:rsidRDefault="05D5D62D" w:rsidP="6ABBA309">
      <w:pPr>
        <w:rPr>
          <w:rFonts w:eastAsia="Times New Roman" w:cs="Times New Roman"/>
          <w:color w:val="444444"/>
          <w:szCs w:val="24"/>
        </w:rPr>
      </w:pPr>
      <w:r w:rsidRPr="6ABBA309">
        <w:rPr>
          <w:rFonts w:eastAsia="Times New Roman" w:cs="Times New Roman"/>
          <w:szCs w:val="24"/>
        </w:rPr>
        <w:t xml:space="preserve">To indicate the use of a Generative AI resources, a student should include the following statement in their assignments: "The author(s) acknowledge the utilization of [Generative AI Tool Name], a language model developed by [Generative AI Tool Provider], in the preparation of this assignment. The [Generative AI Tool Name] was employed in the following manner(s) within this assignment [e.g., brainstorming, grammatical correction, citation, specific section of the assignment]."  </w:t>
      </w:r>
    </w:p>
    <w:p w14:paraId="4A7D25A3" w14:textId="418E01ED" w:rsidR="05D5D62D" w:rsidRDefault="05D5D62D" w:rsidP="6ABBA309">
      <w:pPr>
        <w:rPr>
          <w:rFonts w:eastAsia="Times New Roman" w:cs="Times New Roman"/>
          <w:color w:val="444444"/>
          <w:szCs w:val="24"/>
        </w:rPr>
      </w:pPr>
      <w:r>
        <w:br/>
      </w:r>
      <w:r w:rsidRPr="6ABBA309">
        <w:rPr>
          <w:rFonts w:eastAsia="Times New Roman" w:cs="Times New Roman"/>
          <w:szCs w:val="24"/>
        </w:rPr>
        <w:t>Proper citation guidelines can be found on the</w:t>
      </w:r>
      <w:r w:rsidRPr="6ABBA309">
        <w:rPr>
          <w:rFonts w:eastAsia="Times New Roman" w:cs="Times New Roman"/>
          <w:color w:val="444444"/>
          <w:szCs w:val="24"/>
        </w:rPr>
        <w:t xml:space="preserve"> </w:t>
      </w:r>
      <w:hyperlink r:id="rId13">
        <w:r w:rsidRPr="6ABBA309">
          <w:rPr>
            <w:rStyle w:val="Hyperlink"/>
            <w:rFonts w:eastAsia="Times New Roman" w:cs="Times New Roman"/>
            <w:b/>
            <w:bCs/>
            <w:szCs w:val="24"/>
          </w:rPr>
          <w:t>CITL website</w:t>
        </w:r>
      </w:hyperlink>
      <w:r w:rsidRPr="6ABBA309">
        <w:rPr>
          <w:rFonts w:eastAsia="Times New Roman" w:cs="Times New Roman"/>
          <w:color w:val="444444"/>
          <w:szCs w:val="24"/>
        </w:rPr>
        <w:t>.</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7"/>
    <w:p w14:paraId="5B4A5EFA" w14:textId="77777777" w:rsidR="00E914C7" w:rsidRDefault="00E914C7" w:rsidP="00E914C7">
      <w:pPr>
        <w:pStyle w:val="Heading2"/>
      </w:pPr>
      <w:r>
        <w:t xml:space="preserve">Assignments and Related Policy </w:t>
      </w:r>
    </w:p>
    <w:p w14:paraId="4F2A7097" w14:textId="3D539A7D" w:rsidR="00E914C7" w:rsidRDefault="00E914C7" w:rsidP="00E914C7">
      <w:bookmarkStart w:id="8" w:name="_Hlk77663724"/>
      <w:r>
        <w:t>[Include information about late submissions and important details about the assignments. If it is timed, grade weighting, submission location, etc.]</w:t>
      </w:r>
    </w:p>
    <w:bookmarkEnd w:id="8"/>
    <w:p w14:paraId="2A2E2D8B" w14:textId="1548F32D" w:rsidR="00E914C7" w:rsidRDefault="00E914C7" w:rsidP="002B5A05">
      <w:pPr>
        <w:pStyle w:val="Heading1"/>
      </w:pPr>
      <w:r>
        <w:t xml:space="preserve">Disability Accommodation </w:t>
      </w:r>
    </w:p>
    <w:p w14:paraId="4895FB6C" w14:textId="766AF970"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is located in the </w:t>
      </w:r>
      <w:r>
        <w:t>R</w:t>
      </w:r>
      <w:r w:rsidRPr="001561A4">
        <w:t xml:space="preserve">oaden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ech</w:t>
      </w:r>
      <w:r w:rsidR="00F358CD">
        <w:t>'</w:t>
      </w:r>
      <w:r w:rsidRPr="001561A4">
        <w:t xml:space="preserve">s policy 340 – </w:t>
      </w:r>
      <w:hyperlink r:id="rId14"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5" w:history="1">
        <w:r w:rsidR="002903D8">
          <w:rPr>
            <w:rStyle w:val="Hyperlink"/>
          </w:rPr>
          <w:t>m</w:t>
        </w:r>
        <w:r w:rsidRPr="005842B2">
          <w:rPr>
            <w:rStyle w:val="Hyperlink"/>
          </w:rPr>
          <w:t>yTech IT Help</w:t>
        </w:r>
        <w:r w:rsidR="000C59DA">
          <w:rPr>
            <w:rStyle w:val="Hyperlink"/>
          </w:rPr>
          <w:t>d</w:t>
        </w:r>
        <w:r w:rsidRPr="005842B2">
          <w:rPr>
            <w:rStyle w:val="Hyperlink"/>
          </w:rPr>
          <w:t>esk</w:t>
        </w:r>
      </w:hyperlink>
      <w:r>
        <w:t xml:space="preserve"> for assistance. </w:t>
      </w:r>
    </w:p>
    <w:p w14:paraId="479E223D" w14:textId="2329F1FD" w:rsidR="005842B2" w:rsidRDefault="005842B2" w:rsidP="005842B2">
      <w:r>
        <w:t xml:space="preserve">If you are having trouble with one of the instructional technologies </w:t>
      </w:r>
      <w:r w:rsidR="000731F6">
        <w:t>(</w:t>
      </w:r>
      <w:r>
        <w:t xml:space="preserve">i.e. Zoom, Teams, Qualtrics, Respondus, or any technology listed </w:t>
      </w:r>
      <w:hyperlink r:id="rId16" w:history="1">
        <w:r w:rsidRPr="005842B2">
          <w:rPr>
            <w:rStyle w:val="Hyperlink"/>
          </w:rPr>
          <w:t>here</w:t>
        </w:r>
      </w:hyperlink>
      <w:r w:rsidR="000731F6">
        <w:t>)</w:t>
      </w:r>
      <w:r>
        <w:t xml:space="preserve">visit the </w:t>
      </w:r>
      <w:hyperlink r:id="rId17"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7B07E16E" w:rsidR="007D6806" w:rsidRDefault="007D6806" w:rsidP="005842B2">
      <w:r>
        <w:lastRenderedPageBreak/>
        <w:t xml:space="preserve">For accessibility information and statements for our instructional technologies, visit the </w:t>
      </w:r>
      <w:hyperlink r:id="rId18" w:history="1">
        <w:r w:rsidR="00F358CD" w:rsidRPr="006F3C13">
          <w:rPr>
            <w:rStyle w:val="Hyperlink"/>
          </w:rPr>
          <w:t>CITL's Learner Success Resource page</w:t>
        </w:r>
        <w:r w:rsidRPr="006F3C13">
          <w:rPr>
            <w:rStyle w:val="Hyperlink"/>
          </w:rPr>
          <w:t>.</w:t>
        </w:r>
      </w:hyperlink>
      <w:r>
        <w:t xml:space="preserve"> </w:t>
      </w:r>
    </w:p>
    <w:p w14:paraId="0E3A4717" w14:textId="77777777" w:rsidR="007D6806" w:rsidRDefault="007D6806" w:rsidP="007D6806">
      <w:pPr>
        <w:pStyle w:val="Heading2"/>
      </w:pPr>
      <w:r>
        <w:t xml:space="preserve">Tutoring </w:t>
      </w:r>
    </w:p>
    <w:p w14:paraId="6CC5EAAF" w14:textId="6BEB60D7" w:rsidR="007D6806" w:rsidRPr="001561A4" w:rsidRDefault="007D6806" w:rsidP="007D6806">
      <w:r>
        <w:t>T</w:t>
      </w:r>
      <w:r w:rsidRPr="001561A4">
        <w:t xml:space="preserve">he university provides free tutoring to all </w:t>
      </w:r>
      <w:r>
        <w:t>Tennessee</w:t>
      </w:r>
      <w:r w:rsidRPr="001561A4">
        <w:t xml:space="preserve"> </w:t>
      </w:r>
      <w:r>
        <w:t>T</w:t>
      </w:r>
      <w:r w:rsidRPr="001561A4">
        <w:t>ech students.</w:t>
      </w:r>
      <w:r w:rsidR="00F358CD">
        <w:t xml:space="preserve"> </w:t>
      </w:r>
      <w:r w:rsidR="00596B5E">
        <w:t>T</w:t>
      </w:r>
      <w:r w:rsidRPr="001561A4">
        <w:t>utoring is available for any class or subject</w:t>
      </w:r>
      <w:r w:rsidR="002816AF">
        <w:t>,</w:t>
      </w:r>
      <w:r w:rsidRPr="001561A4">
        <w:t xml:space="preserve"> as well as writing, test prep, study skills, </w:t>
      </w:r>
      <w:r w:rsidR="002816AF">
        <w:t xml:space="preserve">and </w:t>
      </w:r>
      <w:r w:rsidRPr="001561A4">
        <w:t>resume</w:t>
      </w:r>
      <w:r w:rsidR="00FC0116">
        <w:t xml:space="preserve"> support</w:t>
      </w:r>
      <w:r w:rsidRPr="001561A4">
        <w:t xml:space="preserve">. </w:t>
      </w:r>
      <w:r>
        <w:t>A</w:t>
      </w:r>
      <w:r w:rsidRPr="001561A4">
        <w:t>ppointments are scheduled</w:t>
      </w:r>
      <w:r w:rsidR="00FC0116">
        <w:t>,</w:t>
      </w:r>
      <w:r w:rsidR="002816AF">
        <w:t xml:space="preserve"> so</w:t>
      </w:r>
      <w:r w:rsidR="007A34DC">
        <w:t xml:space="preserve"> contact the</w:t>
      </w:r>
      <w:r w:rsidRPr="001561A4">
        <w:t xml:space="preserve"> </w:t>
      </w:r>
      <w:hyperlink r:id="rId19"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10C81503"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20"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66DAC474"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21" w:history="1">
        <w:r w:rsidR="00C948C1" w:rsidRPr="00C948C1">
          <w:rPr>
            <w:rStyle w:val="Hyperlink"/>
          </w:rPr>
          <w:t>Health Services</w:t>
        </w:r>
      </w:hyperlink>
      <w:r w:rsidR="00C948C1">
        <w:t xml:space="preserve"> website to learn more. </w:t>
      </w:r>
    </w:p>
    <w:p w14:paraId="54B4D57F" w14:textId="55EF2592" w:rsidR="00D646DC" w:rsidRPr="00D646DC" w:rsidRDefault="00D646DC" w:rsidP="00D646DC">
      <w:pPr>
        <w:pStyle w:val="Heading3"/>
        <w:rPr>
          <w:rFonts w:cs="Times New Roman"/>
          <w:color w:val="201F1E"/>
        </w:rPr>
      </w:pPr>
      <w:r w:rsidRPr="4E59FF12">
        <w:rPr>
          <w:rFonts w:cs="Times New Roman"/>
        </w:rPr>
        <w:t>Pandemic Protocols</w:t>
      </w:r>
    </w:p>
    <w:p w14:paraId="1EFEE748" w14:textId="2F7BD987" w:rsidR="00D646DC" w:rsidRPr="00D646DC" w:rsidRDefault="00D646DC" w:rsidP="42D5481A">
      <w:pPr>
        <w:pStyle w:val="xxxmsonormal"/>
        <w:shd w:val="clear" w:color="auto" w:fill="FFFFFF" w:themeFill="background1"/>
        <w:spacing w:before="0" w:beforeAutospacing="0" w:after="0" w:afterAutospacing="0"/>
        <w:rPr>
          <w:rFonts w:ascii="Times New Roman" w:eastAsia="Times New Roman" w:hAnsi="Times New Roman" w:cs="Times New Roman"/>
          <w:color w:val="000000"/>
          <w:sz w:val="24"/>
          <w:szCs w:val="24"/>
        </w:rPr>
      </w:pPr>
      <w:r w:rsidRPr="42D5481A">
        <w:rPr>
          <w:rFonts w:ascii="Times New Roman" w:eastAsia="Times New Roman" w:hAnsi="Times New Roman" w:cs="Times New Roman"/>
          <w:color w:val="000000" w:themeColor="text1"/>
          <w:sz w:val="24"/>
          <w:szCs w:val="24"/>
        </w:rPr>
        <w:t xml:space="preserve">Each student must take personal responsibility for knowing and following any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 protocol related to pandemics and other public health events. Students are expected to follow all directives published by Tennessee Tech on its official webpage. As conditions related to the COVID-19 pandemic change,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 xml:space="preserve">niversity's COVID-19 protocols are also likely to change. Students are expected to monitor the </w:t>
      </w:r>
      <w:r w:rsidR="000E6CBE">
        <w:rPr>
          <w:rFonts w:ascii="Times New Roman" w:eastAsia="Times New Roman" w:hAnsi="Times New Roman" w:cs="Times New Roman"/>
          <w:color w:val="000000" w:themeColor="text1"/>
          <w:sz w:val="24"/>
          <w:szCs w:val="24"/>
        </w:rPr>
        <w:t>U</w:t>
      </w:r>
      <w:r w:rsidRPr="42D5481A">
        <w:rPr>
          <w:rFonts w:ascii="Times New Roman" w:eastAsia="Times New Roman" w:hAnsi="Times New Roman" w:cs="Times New Roman"/>
          <w:color w:val="000000" w:themeColor="text1"/>
          <w:sz w:val="24"/>
          <w:szCs w:val="24"/>
        </w:rPr>
        <w:t>niversity's official webpage to stay up to date on public health protocols</w:t>
      </w:r>
      <w:r w:rsidR="006037B3" w:rsidRPr="42D5481A">
        <w:rPr>
          <w:rFonts w:ascii="Times New Roman" w:eastAsia="Times New Roman" w:hAnsi="Times New Roman" w:cs="Times New Roman"/>
          <w:color w:val="000000" w:themeColor="text1"/>
          <w:sz w:val="24"/>
          <w:szCs w:val="24"/>
        </w:rPr>
        <w:t>.</w:t>
      </w:r>
    </w:p>
    <w:p w14:paraId="102460A9" w14:textId="77777777" w:rsidR="007D6806" w:rsidRPr="00D646DC" w:rsidRDefault="007D6806" w:rsidP="00D51384">
      <w:pPr>
        <w:pStyle w:val="Heading3"/>
        <w:rPr>
          <w:rFonts w:cs="Times New Roman"/>
        </w:rPr>
      </w:pPr>
    </w:p>
    <w:sectPr w:rsidR="007D6806" w:rsidRPr="00D646D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0DF1B" w14:textId="77777777" w:rsidR="00796D4B" w:rsidRDefault="00796D4B" w:rsidP="007E7200">
      <w:pPr>
        <w:spacing w:after="0" w:line="240" w:lineRule="auto"/>
      </w:pPr>
      <w:r>
        <w:separator/>
      </w:r>
    </w:p>
  </w:endnote>
  <w:endnote w:type="continuationSeparator" w:id="0">
    <w:p w14:paraId="3DF847AF" w14:textId="77777777" w:rsidR="00796D4B" w:rsidRDefault="00796D4B" w:rsidP="007E7200">
      <w:pPr>
        <w:spacing w:after="0" w:line="240" w:lineRule="auto"/>
      </w:pPr>
      <w:r>
        <w:continuationSeparator/>
      </w:r>
    </w:p>
  </w:endnote>
  <w:endnote w:type="continuationNotice" w:id="1">
    <w:p w14:paraId="34A3415A" w14:textId="77777777" w:rsidR="00796D4B" w:rsidRDefault="00796D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T Sans">
    <w:panose1 w:val="020B0503020203020204"/>
    <w:charset w:val="4D"/>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A20EA" w14:textId="5EB72A74" w:rsidR="00A7288C" w:rsidRDefault="00A7288C">
    <w:pPr>
      <w:pStyle w:val="Footer"/>
    </w:pPr>
  </w:p>
  <w:p w14:paraId="0317C9A9" w14:textId="43172CA4" w:rsidR="00E74076" w:rsidRDefault="00E74076">
    <w:pPr>
      <w:pStyle w:val="Footer"/>
    </w:pPr>
    <w:r>
      <w:t xml:space="preserve">Reviewed </w:t>
    </w:r>
    <w:r w:rsidR="00823915">
      <w:t>December 1</w:t>
    </w:r>
    <w:r w:rsidR="00005856">
      <w:t>, 2023</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259A8" w14:textId="77777777" w:rsidR="00796D4B" w:rsidRDefault="00796D4B" w:rsidP="007E7200">
      <w:pPr>
        <w:spacing w:after="0" w:line="240" w:lineRule="auto"/>
      </w:pPr>
      <w:r>
        <w:separator/>
      </w:r>
    </w:p>
  </w:footnote>
  <w:footnote w:type="continuationSeparator" w:id="0">
    <w:p w14:paraId="0BA88EF0" w14:textId="77777777" w:rsidR="00796D4B" w:rsidRDefault="00796D4B" w:rsidP="007E7200">
      <w:pPr>
        <w:spacing w:after="0" w:line="240" w:lineRule="auto"/>
      </w:pPr>
      <w:r>
        <w:continuationSeparator/>
      </w:r>
    </w:p>
  </w:footnote>
  <w:footnote w:type="continuationNotice" w:id="1">
    <w:p w14:paraId="3E5D5584" w14:textId="77777777" w:rsidR="00796D4B" w:rsidRDefault="00796D4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900507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6253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17"/>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rQUAjdcKjywAAAA="/>
  </w:docVars>
  <w:rsids>
    <w:rsidRoot w:val="00E54260"/>
    <w:rsid w:val="00005856"/>
    <w:rsid w:val="000239D0"/>
    <w:rsid w:val="00054AF7"/>
    <w:rsid w:val="00064615"/>
    <w:rsid w:val="000674B4"/>
    <w:rsid w:val="000731F6"/>
    <w:rsid w:val="000A4619"/>
    <w:rsid w:val="000C59DA"/>
    <w:rsid w:val="000E6CBE"/>
    <w:rsid w:val="00110E83"/>
    <w:rsid w:val="00134B40"/>
    <w:rsid w:val="001C193D"/>
    <w:rsid w:val="002816AF"/>
    <w:rsid w:val="002903D8"/>
    <w:rsid w:val="002A02C8"/>
    <w:rsid w:val="002B3AC4"/>
    <w:rsid w:val="002B5A05"/>
    <w:rsid w:val="002C720F"/>
    <w:rsid w:val="002F059D"/>
    <w:rsid w:val="0031575B"/>
    <w:rsid w:val="004347F2"/>
    <w:rsid w:val="004459CD"/>
    <w:rsid w:val="004874FF"/>
    <w:rsid w:val="004D2985"/>
    <w:rsid w:val="00557FBC"/>
    <w:rsid w:val="005842B2"/>
    <w:rsid w:val="00596B5E"/>
    <w:rsid w:val="006037B3"/>
    <w:rsid w:val="00616FC6"/>
    <w:rsid w:val="00626B71"/>
    <w:rsid w:val="00632211"/>
    <w:rsid w:val="006868E9"/>
    <w:rsid w:val="006F3C13"/>
    <w:rsid w:val="00796D4B"/>
    <w:rsid w:val="007A34DC"/>
    <w:rsid w:val="007D6806"/>
    <w:rsid w:val="007E503C"/>
    <w:rsid w:val="007E7200"/>
    <w:rsid w:val="007F1BFE"/>
    <w:rsid w:val="00822BB6"/>
    <w:rsid w:val="00823915"/>
    <w:rsid w:val="008532E8"/>
    <w:rsid w:val="00872D52"/>
    <w:rsid w:val="00873789"/>
    <w:rsid w:val="00883320"/>
    <w:rsid w:val="008B023A"/>
    <w:rsid w:val="008D4CD5"/>
    <w:rsid w:val="008D6DB6"/>
    <w:rsid w:val="009C2E99"/>
    <w:rsid w:val="009D4C70"/>
    <w:rsid w:val="009E5691"/>
    <w:rsid w:val="009F7BA7"/>
    <w:rsid w:val="00A20984"/>
    <w:rsid w:val="00A61FC3"/>
    <w:rsid w:val="00A7288C"/>
    <w:rsid w:val="00A82DA9"/>
    <w:rsid w:val="00AA2CF6"/>
    <w:rsid w:val="00B5347F"/>
    <w:rsid w:val="00B84493"/>
    <w:rsid w:val="00BA6989"/>
    <w:rsid w:val="00C11A27"/>
    <w:rsid w:val="00C23692"/>
    <w:rsid w:val="00C66072"/>
    <w:rsid w:val="00C73677"/>
    <w:rsid w:val="00C948C1"/>
    <w:rsid w:val="00CC41DA"/>
    <w:rsid w:val="00CD5064"/>
    <w:rsid w:val="00D51384"/>
    <w:rsid w:val="00D646DC"/>
    <w:rsid w:val="00DC13C9"/>
    <w:rsid w:val="00E35C78"/>
    <w:rsid w:val="00E54260"/>
    <w:rsid w:val="00E74076"/>
    <w:rsid w:val="00E91459"/>
    <w:rsid w:val="00E914C7"/>
    <w:rsid w:val="00E92EA1"/>
    <w:rsid w:val="00EB029D"/>
    <w:rsid w:val="00EC054A"/>
    <w:rsid w:val="00EC321F"/>
    <w:rsid w:val="00ED485D"/>
    <w:rsid w:val="00F358CD"/>
    <w:rsid w:val="00F72FF9"/>
    <w:rsid w:val="00F773A9"/>
    <w:rsid w:val="00F94AFE"/>
    <w:rsid w:val="00FB3162"/>
    <w:rsid w:val="00FC0116"/>
    <w:rsid w:val="00FF025C"/>
    <w:rsid w:val="00FF4240"/>
    <w:rsid w:val="05D5D62D"/>
    <w:rsid w:val="1202CA7A"/>
    <w:rsid w:val="17863691"/>
    <w:rsid w:val="283DA774"/>
    <w:rsid w:val="2BC7BE10"/>
    <w:rsid w:val="2D638E71"/>
    <w:rsid w:val="42D5481A"/>
    <w:rsid w:val="47FB2F17"/>
    <w:rsid w:val="49FA691B"/>
    <w:rsid w:val="4E59FF12"/>
    <w:rsid w:val="4FDB8C52"/>
    <w:rsid w:val="52501996"/>
    <w:rsid w:val="5694A5A8"/>
    <w:rsid w:val="5C238E39"/>
    <w:rsid w:val="6292CFBD"/>
    <w:rsid w:val="6ABBA309"/>
    <w:rsid w:val="6F7940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ntech.edu/citl/ai/citing.php" TargetMode="External"/><Relationship Id="rId18" Type="http://schemas.openxmlformats.org/officeDocument/2006/relationships/hyperlink" Target="https://www.tntech.edu/citl/learner-success-resources.php" TargetMode="External"/><Relationship Id="rId3" Type="http://schemas.openxmlformats.org/officeDocument/2006/relationships/customXml" Target="../customXml/item3.xml"/><Relationship Id="rId21" Type="http://schemas.openxmlformats.org/officeDocument/2006/relationships/hyperlink" Target="https://www.tntech.edu/healthservices/" TargetMode="External"/><Relationship Id="rId7" Type="http://schemas.openxmlformats.org/officeDocument/2006/relationships/webSettings" Target="webSettings.xml"/><Relationship Id="rId12" Type="http://schemas.openxmlformats.org/officeDocument/2006/relationships/hyperlink" Target="mailto:studentaffairs@tntech.edu" TargetMode="External"/><Relationship Id="rId17" Type="http://schemas.openxmlformats.org/officeDocument/2006/relationships/hyperlink" Target="https://www.tntech.edu/citl/index.php" TargetMode="External"/><Relationship Id="rId2" Type="http://schemas.openxmlformats.org/officeDocument/2006/relationships/customXml" Target="../customXml/item2.xml"/><Relationship Id="rId16" Type="http://schemas.openxmlformats.org/officeDocument/2006/relationships/hyperlink" Target="https://www.tntech.edu/citl/tech-services/index.php" TargetMode="External"/><Relationship Id="rId20" Type="http://schemas.openxmlformats.org/officeDocument/2006/relationships/hyperlink" Target="https://www.tntech.edu/counsel/index.ph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its.tntech.edu/display/MON/Help+Desk" TargetMode="External"/><Relationship Id="rId23"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library/learning-center.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ntech.policytech.com/docview/?docid=1131&amp;public=tru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6B7947-E531-4524-981E-349D259A8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69</Words>
  <Characters>6096</Characters>
  <Application>Microsoft Office Word</Application>
  <DocSecurity>0</DocSecurity>
  <Lines>50</Lines>
  <Paragraphs>14</Paragraphs>
  <ScaleCrop>false</ScaleCrop>
  <Company>Tennessee Tech University</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Acuff, Elizabeth</cp:lastModifiedBy>
  <cp:revision>7</cp:revision>
  <dcterms:created xsi:type="dcterms:W3CDTF">2023-08-15T22:36:00Z</dcterms:created>
  <dcterms:modified xsi:type="dcterms:W3CDTF">2023-11-3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